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4A754" w14:textId="12B422F2" w:rsidR="008837BE" w:rsidRDefault="00B94ECA">
      <w:pPr>
        <w:rPr>
          <w:b/>
          <w:bCs/>
        </w:rPr>
      </w:pPr>
      <w:r>
        <w:t xml:space="preserve">Writing has a rhythm: </w:t>
      </w:r>
    </w:p>
    <w:p w14:paraId="2E245DA5" w14:textId="383C3E8F" w:rsidR="001D67C6" w:rsidRDefault="001D67C6" w:rsidP="001D67C6">
      <w:pPr>
        <w:rPr>
          <w:i/>
          <w:iCs/>
        </w:rPr>
      </w:pPr>
      <w:r>
        <w:rPr>
          <w:i/>
          <w:iCs/>
        </w:rPr>
        <w:t xml:space="preserve">BLUF sample: </w:t>
      </w:r>
      <w:r w:rsidRPr="00203F28">
        <w:rPr>
          <w:i/>
          <w:iCs/>
        </w:rPr>
        <w:t xml:space="preserve">Team </w:t>
      </w:r>
      <w:proofErr w:type="spellStart"/>
      <w:r w:rsidR="007C2F3F">
        <w:rPr>
          <w:i/>
          <w:iCs/>
        </w:rPr>
        <w:t>Munchl</w:t>
      </w:r>
      <w:r w:rsidRPr="00203F28">
        <w:rPr>
          <w:i/>
          <w:iCs/>
        </w:rPr>
        <w:t>y</w:t>
      </w:r>
      <w:proofErr w:type="spellEnd"/>
      <w:r w:rsidRPr="00203F28">
        <w:rPr>
          <w:i/>
          <w:iCs/>
        </w:rPr>
        <w:t xml:space="preserve"> believes with moderate confidence that ……. because </w:t>
      </w:r>
      <w:proofErr w:type="gramStart"/>
      <w:r w:rsidRPr="00203F28">
        <w:rPr>
          <w:i/>
          <w:iCs/>
        </w:rPr>
        <w:t>…..</w:t>
      </w:r>
      <w:proofErr w:type="gramEnd"/>
      <w:r w:rsidRPr="00203F28">
        <w:rPr>
          <w:i/>
          <w:iCs/>
        </w:rPr>
        <w:t xml:space="preserve">  </w:t>
      </w:r>
      <w:r w:rsidR="000E66D9">
        <w:rPr>
          <w:i/>
          <w:iCs/>
        </w:rPr>
        <w:t xml:space="preserve">The likelihood </w:t>
      </w:r>
      <w:proofErr w:type="gramStart"/>
      <w:r w:rsidR="000E66D9">
        <w:rPr>
          <w:i/>
          <w:iCs/>
        </w:rPr>
        <w:t xml:space="preserve">that </w:t>
      </w:r>
      <w:r w:rsidRPr="00203F28">
        <w:rPr>
          <w:i/>
          <w:iCs/>
        </w:rPr>
        <w:t xml:space="preserve"> …..</w:t>
      </w:r>
      <w:proofErr w:type="gramEnd"/>
      <w:r w:rsidRPr="00203F28">
        <w:rPr>
          <w:i/>
          <w:iCs/>
        </w:rPr>
        <w:t xml:space="preserve">   </w:t>
      </w:r>
    </w:p>
    <w:p w14:paraId="5370EC41" w14:textId="761F1614" w:rsidR="001D67C6" w:rsidRDefault="001D67C6" w:rsidP="001D67C6">
      <w:pPr>
        <w:rPr>
          <w:i/>
          <w:iCs/>
        </w:rPr>
      </w:pPr>
      <w:r w:rsidRPr="00203F28">
        <w:rPr>
          <w:i/>
          <w:iCs/>
        </w:rPr>
        <w:t xml:space="preserve">Team Savage Beauty (TSB) asserts with moderate confidence that Faya Largeau (FY) is a </w:t>
      </w:r>
      <w:r w:rsidR="00D317BE">
        <w:rPr>
          <w:i/>
          <w:iCs/>
        </w:rPr>
        <w:t xml:space="preserve">Russian </w:t>
      </w:r>
      <w:r w:rsidRPr="00203F28">
        <w:rPr>
          <w:i/>
          <w:iCs/>
        </w:rPr>
        <w:t xml:space="preserve">front company. </w:t>
      </w:r>
      <w:r w:rsidR="006F0393">
        <w:rPr>
          <w:i/>
          <w:iCs/>
        </w:rPr>
        <w:t>The</w:t>
      </w:r>
      <w:r w:rsidRPr="00203F28">
        <w:rPr>
          <w:i/>
          <w:iCs/>
        </w:rPr>
        <w:t xml:space="preserve"> equipment </w:t>
      </w:r>
      <w:r w:rsidR="00D317BE" w:rsidRPr="00203F28">
        <w:rPr>
          <w:i/>
          <w:iCs/>
        </w:rPr>
        <w:t>bought</w:t>
      </w:r>
      <w:r w:rsidRPr="00203F28">
        <w:rPr>
          <w:i/>
          <w:iCs/>
        </w:rPr>
        <w:t xml:space="preserve"> from FY is</w:t>
      </w:r>
      <w:r w:rsidR="006F0393">
        <w:rPr>
          <w:i/>
          <w:iCs/>
        </w:rPr>
        <w:t xml:space="preserve"> likely</w:t>
      </w:r>
      <w:r w:rsidRPr="00203F28">
        <w:rPr>
          <w:i/>
          <w:iCs/>
        </w:rPr>
        <w:t xml:space="preserve"> vulnerable to supply chain threats.  Supply chain threats may introduce vulnerabilities </w:t>
      </w:r>
      <w:r w:rsidR="00D317BE" w:rsidRPr="00203F28">
        <w:rPr>
          <w:i/>
          <w:iCs/>
        </w:rPr>
        <w:t>affecting</w:t>
      </w:r>
      <w:r w:rsidRPr="00203F28">
        <w:rPr>
          <w:i/>
          <w:iCs/>
        </w:rPr>
        <w:t xml:space="preserve"> our widget development and distribution network.</w:t>
      </w:r>
    </w:p>
    <w:p w14:paraId="41FD6B30" w14:textId="77777777" w:rsidR="00026A56" w:rsidRDefault="00026A56" w:rsidP="00026A56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There is a rhythm to the BLUF</w:t>
      </w:r>
    </w:p>
    <w:p w14:paraId="3205D872" w14:textId="1637B938" w:rsidR="00026A56" w:rsidRDefault="00026A56" w:rsidP="00026A5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eam NAME </w:t>
      </w:r>
      <w:sdt>
        <w:sdtPr>
          <w:rPr>
            <w:b/>
            <w:bCs/>
            <w:sz w:val="28"/>
            <w:szCs w:val="28"/>
          </w:rPr>
          <w:id w:val="-1040507842"/>
          <w:placeholder>
            <w:docPart w:val="820FD5A50D8342A2999AF563B12090BB"/>
          </w:placeholder>
          <w:dropDownList>
            <w:listItem w:value="Choose an item."/>
            <w:listItem w:displayText="believes" w:value="believes"/>
            <w:listItem w:displayText="assesses" w:value="assesses"/>
            <w:listItem w:displayText="judges" w:value="judges"/>
          </w:dropDownList>
        </w:sdtPr>
        <w:sdtEndPr/>
        <w:sdtContent>
          <w:r w:rsidR="00646050">
            <w:rPr>
              <w:b/>
              <w:bCs/>
              <w:sz w:val="28"/>
              <w:szCs w:val="28"/>
            </w:rPr>
            <w:t>believes</w:t>
          </w:r>
        </w:sdtContent>
      </w:sdt>
      <w:r>
        <w:rPr>
          <w:b/>
          <w:bCs/>
          <w:sz w:val="28"/>
          <w:szCs w:val="28"/>
        </w:rPr>
        <w:t xml:space="preserve"> with </w:t>
      </w:r>
      <w:sdt>
        <w:sdtPr>
          <w:rPr>
            <w:b/>
            <w:bCs/>
            <w:sz w:val="28"/>
            <w:szCs w:val="28"/>
          </w:rPr>
          <w:id w:val="1023440531"/>
          <w:placeholder>
            <w:docPart w:val="820FD5A50D8342A2999AF563B12090BB"/>
          </w:placeholder>
          <w:dropDownList>
            <w:listItem w:value="Choose an item."/>
            <w:listItem w:displayText="Low" w:value="Low"/>
            <w:listItem w:displayText="Moderate" w:value="Moderate"/>
            <w:listItem w:displayText="High" w:value="High"/>
          </w:dropDownList>
        </w:sdtPr>
        <w:sdtEndPr/>
        <w:sdtContent>
          <w:r w:rsidR="00646050">
            <w:rPr>
              <w:b/>
              <w:bCs/>
              <w:sz w:val="28"/>
              <w:szCs w:val="28"/>
            </w:rPr>
            <w:t>Moderate</w:t>
          </w:r>
        </w:sdtContent>
      </w:sdt>
      <w:r>
        <w:rPr>
          <w:b/>
          <w:bCs/>
          <w:sz w:val="28"/>
          <w:szCs w:val="28"/>
        </w:rPr>
        <w:t xml:space="preserve"> confidence that WHO/WHAT is DOING WHAT for the purposes of </w:t>
      </w:r>
      <w:sdt>
        <w:sdtPr>
          <w:rPr>
            <w:b/>
            <w:bCs/>
            <w:sz w:val="28"/>
            <w:szCs w:val="28"/>
          </w:rPr>
          <w:id w:val="53208283"/>
          <w:placeholder>
            <w:docPart w:val="820FD5A50D8342A2999AF563B12090BB"/>
          </w:placeholder>
          <w:dropDownList>
            <w:listItem w:value="Choose an item."/>
            <w:listItem w:displayText="espionage" w:value="espionage"/>
            <w:listItem w:displayText="sabotage" w:value="sabotage"/>
            <w:listItem w:displayText="monetization" w:value="monetization"/>
            <w:listItem w:displayText="denial of service" w:value="denial of service"/>
            <w:listItem w:displayText="defacement" w:value="defacement"/>
          </w:dropDownList>
        </w:sdtPr>
        <w:sdtEndPr/>
        <w:sdtContent>
          <w:r w:rsidR="00F038B4">
            <w:rPr>
              <w:b/>
              <w:bCs/>
              <w:sz w:val="28"/>
              <w:szCs w:val="28"/>
            </w:rPr>
            <w:t>espionage</w:t>
          </w:r>
        </w:sdtContent>
      </w:sdt>
      <w:r>
        <w:rPr>
          <w:b/>
          <w:bCs/>
          <w:sz w:val="28"/>
          <w:szCs w:val="28"/>
        </w:rPr>
        <w:t xml:space="preserve"> . </w:t>
      </w:r>
    </w:p>
    <w:p w14:paraId="0E1B3A1D" w14:textId="77777777" w:rsidR="00026A56" w:rsidRPr="001D67C6" w:rsidRDefault="00026A56" w:rsidP="001D67C6">
      <w:pPr>
        <w:rPr>
          <w:i/>
          <w:iCs/>
        </w:rPr>
      </w:pPr>
    </w:p>
    <w:p w14:paraId="320D7BAD" w14:textId="77777777" w:rsidR="001D67C6" w:rsidRDefault="001D67C6" w:rsidP="001D67C6">
      <w:pPr>
        <w:keepNext/>
      </w:pPr>
      <w:r w:rsidRPr="000D3306">
        <w:rPr>
          <w:noProof/>
        </w:rPr>
        <w:drawing>
          <wp:inline distT="0" distB="0" distL="0" distR="0" wp14:anchorId="35A65B53" wp14:editId="4A0A6042">
            <wp:extent cx="5943600" cy="3565525"/>
            <wp:effectExtent l="0" t="0" r="0" b="0"/>
            <wp:docPr id="10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4A4E7516" w14:textId="77777777" w:rsidR="001D67C6" w:rsidRDefault="001D67C6" w:rsidP="001D67C6">
      <w:pPr>
        <w:pStyle w:val="Caption"/>
      </w:pPr>
      <w:r>
        <w:t xml:space="preserve">Figure </w:t>
      </w:r>
      <w:r w:rsidR="00C03C1D">
        <w:fldChar w:fldCharType="begin"/>
      </w:r>
      <w:r w:rsidR="00C03C1D">
        <w:instrText xml:space="preserve"> SEQ Figure \* ARABIC </w:instrText>
      </w:r>
      <w:r w:rsidR="00C03C1D">
        <w:fldChar w:fldCharType="separate"/>
      </w:r>
      <w:r>
        <w:rPr>
          <w:noProof/>
        </w:rPr>
        <w:t>1</w:t>
      </w:r>
      <w:r w:rsidR="00C03C1D">
        <w:rPr>
          <w:noProof/>
        </w:rPr>
        <w:fldChar w:fldCharType="end"/>
      </w:r>
      <w:r>
        <w:t xml:space="preserve"> NATO Admiralty Scoring</w:t>
      </w:r>
    </w:p>
    <w:p w14:paraId="3EEEB3A5" w14:textId="77777777" w:rsidR="001D67C6" w:rsidRDefault="001D67C6" w:rsidP="001D67C6">
      <w:pPr>
        <w:keepNext/>
      </w:pPr>
      <w:r w:rsidRPr="00AC5AAB">
        <w:rPr>
          <w:noProof/>
        </w:rPr>
        <w:lastRenderedPageBreak/>
        <w:drawing>
          <wp:inline distT="0" distB="0" distL="0" distR="0" wp14:anchorId="0B1BAD67" wp14:editId="3FD811B3">
            <wp:extent cx="5943600" cy="3816985"/>
            <wp:effectExtent l="57150" t="57150" r="57150" b="50165"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5943600" cy="3816985"/>
                    </a:xfrm>
                    <a:prstGeom prst="rect">
                      <a:avLst/>
                    </a:prstGeom>
                    <a:ln w="57150">
                      <a:solidFill>
                        <a:srgbClr val="FFC000"/>
                      </a:solidFill>
                    </a:ln>
                  </pic:spPr>
                </pic:pic>
              </a:graphicData>
            </a:graphic>
          </wp:inline>
        </w:drawing>
      </w:r>
    </w:p>
    <w:p w14:paraId="666E94EF" w14:textId="77777777" w:rsidR="001D67C6" w:rsidRDefault="001D67C6" w:rsidP="001D67C6">
      <w:pPr>
        <w:pStyle w:val="Caption"/>
      </w:pPr>
      <w:r>
        <w:t xml:space="preserve">Figure </w:t>
      </w:r>
      <w:r w:rsidR="00C03C1D">
        <w:fldChar w:fldCharType="begin"/>
      </w:r>
      <w:r w:rsidR="00C03C1D">
        <w:instrText xml:space="preserve"> SEQ Figure \* ARABIC </w:instrText>
      </w:r>
      <w:r w:rsidR="00C03C1D">
        <w:fldChar w:fldCharType="separate"/>
      </w:r>
      <w:r>
        <w:rPr>
          <w:noProof/>
        </w:rPr>
        <w:t>2</w:t>
      </w:r>
      <w:r w:rsidR="00C03C1D">
        <w:rPr>
          <w:noProof/>
        </w:rPr>
        <w:fldChar w:fldCharType="end"/>
      </w:r>
      <w:r>
        <w:t xml:space="preserve"> Supporting Scoring</w:t>
      </w:r>
    </w:p>
    <w:p w14:paraId="3B54866B" w14:textId="77777777" w:rsidR="001D67C6" w:rsidRDefault="001D67C6" w:rsidP="001D67C6">
      <w:pPr>
        <w:keepNext/>
      </w:pPr>
      <w:r w:rsidRPr="000D3306">
        <w:rPr>
          <w:noProof/>
        </w:rPr>
        <w:lastRenderedPageBreak/>
        <w:drawing>
          <wp:inline distT="0" distB="0" distL="0" distR="0" wp14:anchorId="5F2BCC3A" wp14:editId="2E46C2DC">
            <wp:extent cx="5943600" cy="3740150"/>
            <wp:effectExtent l="38100" t="38100" r="38100" b="3175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 rotWithShape="1">
                    <a:blip r:embed="rId8"/>
                    <a:srcRect l="1176" t="5559" r="4431" b="53889"/>
                    <a:stretch/>
                  </pic:blipFill>
                  <pic:spPr>
                    <a:xfrm>
                      <a:off x="0" y="0"/>
                      <a:ext cx="5943600" cy="3740150"/>
                    </a:xfrm>
                    <a:prstGeom prst="rect">
                      <a:avLst/>
                    </a:prstGeom>
                    <a:ln w="38100">
                      <a:solidFill>
                        <a:srgbClr val="FFC000"/>
                      </a:solidFill>
                    </a:ln>
                  </pic:spPr>
                </pic:pic>
              </a:graphicData>
            </a:graphic>
          </wp:inline>
        </w:drawing>
      </w:r>
    </w:p>
    <w:p w14:paraId="34B5786F" w14:textId="77777777" w:rsidR="001D67C6" w:rsidRDefault="001D67C6" w:rsidP="001D67C6">
      <w:pPr>
        <w:pStyle w:val="Caption"/>
      </w:pPr>
      <w:r>
        <w:t xml:space="preserve">Figure </w:t>
      </w:r>
      <w:r w:rsidR="00C03C1D">
        <w:fldChar w:fldCharType="begin"/>
      </w:r>
      <w:r w:rsidR="00C03C1D">
        <w:instrText xml:space="preserve"> SEQ Figure \* ARABIC </w:instrText>
      </w:r>
      <w:r w:rsidR="00C03C1D">
        <w:fldChar w:fldCharType="separate"/>
      </w:r>
      <w:r>
        <w:rPr>
          <w:noProof/>
        </w:rPr>
        <w:t>3</w:t>
      </w:r>
      <w:r w:rsidR="00C03C1D">
        <w:rPr>
          <w:noProof/>
        </w:rPr>
        <w:fldChar w:fldCharType="end"/>
      </w:r>
      <w:r>
        <w:t xml:space="preserve"> Confidence Levels</w:t>
      </w:r>
    </w:p>
    <w:p w14:paraId="30DA11B1" w14:textId="77777777" w:rsidR="001D67C6" w:rsidRDefault="001D67C6" w:rsidP="001D67C6">
      <w:pPr>
        <w:rPr>
          <w:b/>
          <w:bCs/>
          <w:sz w:val="28"/>
          <w:szCs w:val="28"/>
        </w:rPr>
      </w:pPr>
      <w:r w:rsidRPr="00AC5AAB">
        <w:rPr>
          <w:b/>
          <w:bCs/>
          <w:sz w:val="28"/>
          <w:szCs w:val="28"/>
        </w:rPr>
        <w:t>Probability and Likelihood Wording</w:t>
      </w:r>
    </w:p>
    <w:p w14:paraId="38E58533" w14:textId="77777777" w:rsidR="001D67C6" w:rsidRPr="00F56D0D" w:rsidRDefault="001D67C6" w:rsidP="001D67C6">
      <w:r w:rsidRPr="00F56D0D">
        <w:t xml:space="preserve">We use phrases such as we judge, we assess, and we estimate—and probabilistic terms such as probably and likely—to convey analytical assessments and judgments. </w:t>
      </w:r>
    </w:p>
    <w:p w14:paraId="5833BD75" w14:textId="77777777" w:rsidR="001D67C6" w:rsidRPr="00F56D0D" w:rsidRDefault="001D67C6" w:rsidP="001D67C6">
      <w:r w:rsidRPr="00F56D0D">
        <w:t xml:space="preserve">Such statements are not facts, proof, or knowledge.  </w:t>
      </w:r>
    </w:p>
    <w:p w14:paraId="53F819BA" w14:textId="77777777" w:rsidR="001D67C6" w:rsidRPr="00F56D0D" w:rsidRDefault="001D67C6" w:rsidP="001D67C6">
      <w:r w:rsidRPr="00F56D0D">
        <w:t xml:space="preserve">These assessments and judgments generally are based on collected information, which often is incomplete or fragmentary. </w:t>
      </w:r>
    </w:p>
    <w:p w14:paraId="6FFFE7CF" w14:textId="77777777" w:rsidR="001D67C6" w:rsidRPr="00F56D0D" w:rsidRDefault="001D67C6" w:rsidP="001D67C6">
      <w:r w:rsidRPr="00F56D0D">
        <w:t xml:space="preserve">Some assessments are built on </w:t>
      </w:r>
      <w:proofErr w:type="gramStart"/>
      <w:r w:rsidRPr="00F56D0D">
        <w:t>previous</w:t>
      </w:r>
      <w:proofErr w:type="gramEnd"/>
      <w:r w:rsidRPr="00F56D0D">
        <w:t xml:space="preserve"> judgments. </w:t>
      </w:r>
    </w:p>
    <w:p w14:paraId="476CD7FA" w14:textId="173C1872" w:rsidR="001D67C6" w:rsidRDefault="001D67C6" w:rsidP="001D67C6">
      <w:r w:rsidRPr="00F56D0D">
        <w:t xml:space="preserve">In all cases, assessments and judgments </w:t>
      </w:r>
      <w:proofErr w:type="gramStart"/>
      <w:r w:rsidRPr="00F56D0D">
        <w:t>are not intended</w:t>
      </w:r>
      <w:proofErr w:type="gramEnd"/>
      <w:r w:rsidRPr="00F56D0D">
        <w:t xml:space="preserve"> to imply that we have “proof” that shows something to be a fact or that definitively links two items or issues.</w:t>
      </w:r>
    </w:p>
    <w:p w14:paraId="77828695" w14:textId="6571F2AB" w:rsidR="001D67C6" w:rsidRDefault="001D67C6" w:rsidP="001D67C6"/>
    <w:p w14:paraId="02AC9048" w14:textId="77777777" w:rsidR="001D67C6" w:rsidRDefault="001D67C6" w:rsidP="001D67C6">
      <w:r>
        <w:t>Words of Estimative Probability – Sherman Kent (In your Kindle under documents)</w:t>
      </w:r>
    </w:p>
    <w:tbl>
      <w:tblPr>
        <w:tblW w:w="0" w:type="auto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tblCellMar>
          <w:top w:w="120" w:type="dxa"/>
          <w:left w:w="120" w:type="dxa"/>
          <w:bottom w:w="120" w:type="dxa"/>
          <w:right w:w="120" w:type="dxa"/>
        </w:tblCellMar>
        <w:tblLook w:val="04A0" w:firstRow="1" w:lastRow="0" w:firstColumn="1" w:lastColumn="0" w:noHBand="0" w:noVBand="1"/>
      </w:tblPr>
      <w:tblGrid>
        <w:gridCol w:w="2076"/>
        <w:gridCol w:w="1668"/>
      </w:tblGrid>
      <w:tr w:rsidR="001D67C6" w14:paraId="0482321A" w14:textId="77777777" w:rsidTr="00D0160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3127C564" w14:textId="77777777" w:rsidR="001D67C6" w:rsidRDefault="001D67C6" w:rsidP="00D01608">
            <w:pPr>
              <w:rPr>
                <w:rFonts w:ascii="Arial" w:hAnsi="Arial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5DCC5FC0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hances Out of </w:t>
            </w:r>
            <w:proofErr w:type="gramStart"/>
            <w:r>
              <w:rPr>
                <w:sz w:val="18"/>
                <w:szCs w:val="18"/>
              </w:rPr>
              <w:t>100</w:t>
            </w:r>
            <w:proofErr w:type="gramEnd"/>
          </w:p>
        </w:tc>
      </w:tr>
      <w:tr w:rsidR="001D67C6" w14:paraId="58E7BA85" w14:textId="77777777" w:rsidTr="00D0160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11C8D1C3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6023CFCC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 - 100</w:t>
            </w:r>
          </w:p>
        </w:tc>
      </w:tr>
      <w:tr w:rsidR="001D67C6" w14:paraId="2ADD78F7" w14:textId="77777777" w:rsidTr="00D0160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4CEB725B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Wil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7F8EF86D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 - 100</w:t>
            </w:r>
          </w:p>
        </w:tc>
      </w:tr>
      <w:tr w:rsidR="001D67C6" w14:paraId="31AA36D1" w14:textId="77777777" w:rsidTr="00D0160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0D766FE1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most Certainl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13AEBD8B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 - 100</w:t>
            </w:r>
          </w:p>
        </w:tc>
      </w:tr>
      <w:tr w:rsidR="001D67C6" w14:paraId="4F3E2847" w14:textId="77777777" w:rsidTr="00D0160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6A05C80A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ndoubtedl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7AD818D9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 - 100</w:t>
            </w:r>
          </w:p>
        </w:tc>
      </w:tr>
      <w:tr w:rsidR="001D67C6" w14:paraId="07788065" w14:textId="77777777" w:rsidTr="00D0160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1E9C17EB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ighly Likel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654E49F7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5 - 95</w:t>
            </w:r>
          </w:p>
        </w:tc>
      </w:tr>
      <w:tr w:rsidR="001D67C6" w14:paraId="3F83E927" w14:textId="77777777" w:rsidTr="00D0160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34E2593D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ighly Probab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6A865BFD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5 - 95</w:t>
            </w:r>
          </w:p>
        </w:tc>
      </w:tr>
      <w:tr w:rsidR="001D67C6" w14:paraId="1EC805FB" w14:textId="77777777" w:rsidTr="00D0160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42945AC1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bably Wil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506A72EE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 - 90</w:t>
            </w:r>
          </w:p>
        </w:tc>
      </w:tr>
      <w:tr w:rsidR="001D67C6" w14:paraId="39EB0B41" w14:textId="77777777" w:rsidTr="00D0160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7A9A28C6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babl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071B35C9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 - 80</w:t>
            </w:r>
          </w:p>
        </w:tc>
      </w:tr>
      <w:tr w:rsidR="001D67C6" w14:paraId="39E25EC7" w14:textId="77777777" w:rsidTr="00D0160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091B8F0A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kel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014B1E9F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 - 80</w:t>
            </w:r>
          </w:p>
        </w:tc>
      </w:tr>
      <w:tr w:rsidR="001D67C6" w14:paraId="47675ADF" w14:textId="77777777" w:rsidTr="00D0160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3C5AC7CB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ood Chanc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01AF9157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 - 80</w:t>
            </w:r>
          </w:p>
        </w:tc>
      </w:tr>
      <w:tr w:rsidR="001D67C6" w14:paraId="57509525" w14:textId="77777777" w:rsidTr="00D0160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6315F38E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ems Likel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5C2D778F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 - 80</w:t>
            </w:r>
          </w:p>
        </w:tc>
      </w:tr>
      <w:tr w:rsidR="001D67C6" w14:paraId="5D745B39" w14:textId="77777777" w:rsidTr="00D0160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4976915F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etter Than Even Chanc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64B3B6B0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 - 70</w:t>
            </w:r>
          </w:p>
        </w:tc>
      </w:tr>
      <w:tr w:rsidR="001D67C6" w14:paraId="52C1D3D0" w14:textId="77777777" w:rsidTr="00D0160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53DC7904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4C1B6A17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 - 60</w:t>
            </w:r>
          </w:p>
        </w:tc>
      </w:tr>
      <w:tr w:rsidR="001D67C6" w14:paraId="1F9ED1C9" w14:textId="77777777" w:rsidTr="00D0160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70E7BC22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bably No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052961EF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 - 30</w:t>
            </w:r>
          </w:p>
        </w:tc>
      </w:tr>
      <w:tr w:rsidR="001D67C6" w14:paraId="3F5716B7" w14:textId="77777777" w:rsidTr="00D0160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2AE2DC32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nlikel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5C262B46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 - 30</w:t>
            </w:r>
          </w:p>
        </w:tc>
      </w:tr>
      <w:tr w:rsidR="001D67C6" w14:paraId="4E389ABF" w14:textId="77777777" w:rsidTr="00D0160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0B0F2EBE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ome</w:t>
            </w:r>
            <w:proofErr w:type="gramEnd"/>
            <w:r>
              <w:rPr>
                <w:sz w:val="18"/>
                <w:szCs w:val="18"/>
              </w:rPr>
              <w:t xml:space="preserve"> Slight Chanc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6080F4B5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 - 20</w:t>
            </w:r>
          </w:p>
        </w:tc>
      </w:tr>
    </w:tbl>
    <w:p w14:paraId="6C9566CD" w14:textId="77777777" w:rsidR="001D67C6" w:rsidRDefault="001D67C6" w:rsidP="001D67C6"/>
    <w:tbl>
      <w:tblPr>
        <w:tblW w:w="0" w:type="auto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tblCellMar>
          <w:top w:w="120" w:type="dxa"/>
          <w:left w:w="120" w:type="dxa"/>
          <w:bottom w:w="120" w:type="dxa"/>
          <w:right w:w="120" w:type="dxa"/>
        </w:tblCellMar>
        <w:tblLook w:val="04A0" w:firstRow="1" w:lastRow="0" w:firstColumn="1" w:lastColumn="0" w:noHBand="0" w:noVBand="1"/>
      </w:tblPr>
      <w:tblGrid>
        <w:gridCol w:w="2422"/>
        <w:gridCol w:w="779"/>
        <w:gridCol w:w="669"/>
        <w:gridCol w:w="1241"/>
        <w:gridCol w:w="779"/>
        <w:gridCol w:w="669"/>
      </w:tblGrid>
      <w:tr w:rsidR="001D67C6" w14:paraId="4112479B" w14:textId="77777777" w:rsidTr="00D0160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3A95C95F" w14:textId="77777777" w:rsidR="001D67C6" w:rsidRDefault="001D67C6" w:rsidP="00D01608">
            <w:pPr>
              <w:shd w:val="clear" w:color="auto" w:fill="FFFFFF"/>
              <w:rPr>
                <w:rFonts w:ascii="Arial" w:hAnsi="Arial" w:cs="Arial"/>
                <w:color w:val="333333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1F5B27F1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alys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071807A5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lic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3FE9F62B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0D95B66D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alys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43842F2A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licy</w:t>
            </w:r>
          </w:p>
        </w:tc>
      </w:tr>
      <w:tr w:rsidR="001D67C6" w14:paraId="0EEB518B" w14:textId="77777777" w:rsidTr="00D0160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7551EDFB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ndoubtedl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6323ACDE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6AABB60F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58744F7D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ndoubtedl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011A59C9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6AF332A8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</w:t>
            </w:r>
          </w:p>
        </w:tc>
      </w:tr>
      <w:tr w:rsidR="001D67C6" w14:paraId="069FAEE6" w14:textId="77777777" w:rsidTr="00D0160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74A3FFE9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elie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529D733F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7D5B1D69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2B844A12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elie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0D1A5102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45A2839B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</w:t>
            </w:r>
          </w:p>
        </w:tc>
      </w:tr>
      <w:tr w:rsidR="001D67C6" w14:paraId="7CE9B7AD" w14:textId="77777777" w:rsidTr="00D0160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37055C03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stim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63A7AA3E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323AED7B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19B5632C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stim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5EAA6081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494526AE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</w:t>
            </w:r>
          </w:p>
        </w:tc>
      </w:tr>
      <w:tr w:rsidR="001D67C6" w14:paraId="6BFA65D6" w14:textId="77777777" w:rsidTr="00D0160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2D385937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Apparentl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65C36613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142FD19A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0988CD9A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parentl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60443973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345CECEF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</w:tr>
      <w:tr w:rsidR="001D67C6" w14:paraId="121F0B0A" w14:textId="77777777" w:rsidTr="00D0160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0021BADB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dicates tha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290A1DA1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041F7A91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46ADBCB4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dicates tha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122D2FCB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6A8F2F86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</w:tr>
      <w:tr w:rsidR="001D67C6" w14:paraId="343A218D" w14:textId="77777777" w:rsidTr="00D0160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4BF72C90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elieve the Chances are Goo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64757769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0972F4F4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1A2BE725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ood Chanc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214F3A41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777A91D9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</w:t>
            </w:r>
          </w:p>
        </w:tc>
      </w:tr>
      <w:tr w:rsidR="001D67C6" w14:paraId="07433438" w14:textId="77777777" w:rsidTr="00D0160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3525F178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ssib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0BAD5ADE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1483BB10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1CAC0212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ssibl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0DD83B4B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3B675C0D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</w:t>
            </w:r>
          </w:p>
        </w:tc>
      </w:tr>
      <w:tr w:rsidR="001D67C6" w14:paraId="075B13AF" w14:textId="77777777" w:rsidTr="00D0160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3837057C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gh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31DA4847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1E13AAA8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7386A0DB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gh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0ED5E9BF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3F75055A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</w:t>
            </w:r>
          </w:p>
        </w:tc>
      </w:tr>
    </w:tbl>
    <w:p w14:paraId="4C0EC6B6" w14:textId="77777777" w:rsidR="001D67C6" w:rsidRDefault="001D67C6" w:rsidP="001D67C6"/>
    <w:tbl>
      <w:tblPr>
        <w:tblW w:w="0" w:type="auto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tblCellMar>
          <w:top w:w="120" w:type="dxa"/>
          <w:left w:w="120" w:type="dxa"/>
          <w:bottom w:w="120" w:type="dxa"/>
          <w:right w:w="120" w:type="dxa"/>
        </w:tblCellMar>
        <w:tblLook w:val="04A0" w:firstRow="1" w:lastRow="0" w:firstColumn="1" w:lastColumn="0" w:noHBand="0" w:noVBand="1"/>
      </w:tblPr>
      <w:tblGrid>
        <w:gridCol w:w="2072"/>
        <w:gridCol w:w="779"/>
        <w:gridCol w:w="1523"/>
      </w:tblGrid>
      <w:tr w:rsidR="001D67C6" w14:paraId="540DC880" w14:textId="77777777" w:rsidTr="00D0160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6DEA1F69" w14:textId="77777777" w:rsidR="001D67C6" w:rsidRDefault="001D67C6" w:rsidP="00D0160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sz w:val="18"/>
                <w:szCs w:val="18"/>
              </w:rPr>
              <w:t>Most Frequent Respons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49C4038B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alys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7FC8C3D5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licy                    </w:t>
            </w:r>
            <w:r>
              <w:rPr>
                <w:rStyle w:val="apple-converted-space"/>
                <w:sz w:val="18"/>
                <w:szCs w:val="18"/>
              </w:rPr>
              <w:t> </w:t>
            </w:r>
          </w:p>
        </w:tc>
      </w:tr>
      <w:tr w:rsidR="001D67C6" w14:paraId="703533E5" w14:textId="77777777" w:rsidTr="00D0160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2FD1B5BC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ndoubtedl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1B35C1F8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785F044F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</w:t>
            </w:r>
          </w:p>
        </w:tc>
      </w:tr>
      <w:tr w:rsidR="001D67C6" w14:paraId="20BD8A0C" w14:textId="77777777" w:rsidTr="00D0160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4414D94B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ighly Probab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6EE0EAE2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459FDBBC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</w:t>
            </w:r>
          </w:p>
        </w:tc>
      </w:tr>
      <w:tr w:rsidR="001D67C6" w14:paraId="4AFFA2A9" w14:textId="77777777" w:rsidTr="00D0160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2265C487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ighly Likel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3531448A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3E1F1F46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</w:t>
            </w:r>
          </w:p>
        </w:tc>
      </w:tr>
      <w:tr w:rsidR="001D67C6" w14:paraId="7B913D5B" w14:textId="77777777" w:rsidTr="00D0160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4C100C41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babl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1EB2F1CE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51F33DA8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</w:t>
            </w:r>
          </w:p>
        </w:tc>
      </w:tr>
      <w:tr w:rsidR="001D67C6" w14:paraId="45235EF5" w14:textId="77777777" w:rsidTr="00D0160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0DEBB869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stim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270E3A6F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hideMark/>
          </w:tcPr>
          <w:p w14:paraId="67E48731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</w:t>
            </w:r>
          </w:p>
        </w:tc>
      </w:tr>
    </w:tbl>
    <w:p w14:paraId="78FEB604" w14:textId="77777777" w:rsidR="001D67C6" w:rsidRDefault="001D67C6" w:rsidP="001D67C6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6"/>
        <w:gridCol w:w="1277"/>
        <w:gridCol w:w="1058"/>
        <w:gridCol w:w="1365"/>
        <w:gridCol w:w="1130"/>
      </w:tblGrid>
      <w:tr w:rsidR="001D67C6" w14:paraId="1035A5E0" w14:textId="77777777" w:rsidTr="00D01608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E99AF90" w14:textId="77777777" w:rsidR="001D67C6" w:rsidRDefault="001D67C6" w:rsidP="00D01608">
            <w:pPr>
              <w:pStyle w:val="NormalWeb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pression</w:t>
            </w:r>
          </w:p>
        </w:tc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8F107BF" w14:textId="77777777" w:rsidR="001D67C6" w:rsidRDefault="001D67C6" w:rsidP="00D01608">
            <w:pPr>
              <w:pStyle w:val="NormalWeb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dds - Most Frequent Response</w:t>
            </w:r>
          </w:p>
        </w:tc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1C2FB75" w14:textId="77777777" w:rsidR="001D67C6" w:rsidRDefault="001D67C6" w:rsidP="00D01608">
            <w:pPr>
              <w:pStyle w:val="NormalWeb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rcent Agreeing within 10 Points</w:t>
            </w:r>
          </w:p>
        </w:tc>
      </w:tr>
      <w:tr w:rsidR="001D67C6" w14:paraId="2965741B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5294B34" w14:textId="77777777" w:rsidR="001D67C6" w:rsidRDefault="001D67C6" w:rsidP="00D01608">
            <w:pPr>
              <w:pStyle w:val="NormalWeb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C36F902" w14:textId="77777777" w:rsidR="001D67C6" w:rsidRDefault="001D67C6" w:rsidP="00D01608">
            <w:pPr>
              <w:pStyle w:val="NormalWeb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alys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3FBA9F3" w14:textId="77777777" w:rsidR="001D67C6" w:rsidRDefault="001D67C6" w:rsidP="00D01608">
            <w:pPr>
              <w:pStyle w:val="NormalWeb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lic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8B3C285" w14:textId="77777777" w:rsidR="001D67C6" w:rsidRDefault="001D67C6" w:rsidP="00D01608">
            <w:pPr>
              <w:pStyle w:val="NormalWeb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alys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33A29E1" w14:textId="77777777" w:rsidR="001D67C6" w:rsidRDefault="001D67C6" w:rsidP="00D01608">
            <w:pPr>
              <w:pStyle w:val="NormalWeb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licy</w:t>
            </w:r>
          </w:p>
        </w:tc>
      </w:tr>
      <w:tr w:rsidR="001D67C6" w14:paraId="646244AF" w14:textId="77777777" w:rsidTr="00D01608">
        <w:tc>
          <w:tcPr>
            <w:tcW w:w="0" w:type="auto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42401B5" w14:textId="77777777" w:rsidR="001D67C6" w:rsidRDefault="001D67C6" w:rsidP="00D01608">
            <w:pPr>
              <w:pStyle w:val="NormalWeb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 A (90 % - 100 % Consensus)</w:t>
            </w:r>
          </w:p>
        </w:tc>
      </w:tr>
      <w:tr w:rsidR="001D67C6" w14:paraId="1461982D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8F1D5CD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most Certainl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0A3E659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AC8CC1C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44B179A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9 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FD54915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 %</w:t>
            </w:r>
          </w:p>
        </w:tc>
      </w:tr>
      <w:tr w:rsidR="001D67C6" w14:paraId="49A3E096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F17BF40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r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D10F056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DE0F746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A7AFEB6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6 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B8A747E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2 %</w:t>
            </w:r>
          </w:p>
        </w:tc>
      </w:tr>
      <w:tr w:rsidR="001D67C6" w14:paraId="0B2230AA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EEBBA07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l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44C68B9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25A544E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E60F8AB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1 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930AB22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1%</w:t>
            </w:r>
          </w:p>
        </w:tc>
      </w:tr>
      <w:tr w:rsidR="001D67C6" w14:paraId="6E59F36C" w14:textId="77777777" w:rsidTr="00D01608">
        <w:tc>
          <w:tcPr>
            <w:tcW w:w="0" w:type="auto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9B1A028" w14:textId="77777777" w:rsidR="001D67C6" w:rsidRDefault="001D67C6" w:rsidP="00D01608">
            <w:pPr>
              <w:pStyle w:val="NormalWeb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 B (70 % - 89 % Consensus)</w:t>
            </w:r>
          </w:p>
        </w:tc>
      </w:tr>
      <w:tr w:rsidR="001D67C6" w14:paraId="0E6AEF55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BDC6EB9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babl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29065AF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899A013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89EC6E7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 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E416921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6 %</w:t>
            </w:r>
          </w:p>
        </w:tc>
      </w:tr>
      <w:tr w:rsidR="001D67C6" w14:paraId="6875C9DB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76C4946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bably no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043E183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72F4BAF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C776465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 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B535F25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6 %</w:t>
            </w:r>
          </w:p>
        </w:tc>
      </w:tr>
      <w:tr w:rsidR="001D67C6" w14:paraId="06907892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9CDD857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bably wil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8F125CC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643D2B0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2F659AB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 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FDAC3A4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</w:tr>
      <w:tr w:rsidR="001D67C6" w14:paraId="34CA3F45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F6E349B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ighly probabl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1E507A8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A63A0DA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B1ECFE4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3 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81A520B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7 %</w:t>
            </w:r>
          </w:p>
        </w:tc>
      </w:tr>
      <w:tr w:rsidR="001D67C6" w14:paraId="4958081B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DEA1AA6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kel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90D3151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A29B030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C591162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3 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FFC9E76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</w:tr>
      <w:tr w:rsidR="001D67C6" w14:paraId="16D44944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13BDBBC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ndoubtedl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06992AB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D2C55A7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8DED5F6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1 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7C334FA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6 %</w:t>
            </w:r>
          </w:p>
        </w:tc>
      </w:tr>
      <w:tr w:rsidR="001D67C6" w14:paraId="0F7FD6EF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90B85A6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Good chanc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A132A3C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C484671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BC346A1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1 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D793F57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1 %</w:t>
            </w:r>
          </w:p>
        </w:tc>
      </w:tr>
      <w:tr w:rsidR="001D67C6" w14:paraId="37992B5C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66538A3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ighly likel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43A8653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4401870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9F644F3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 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7BFE3F7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1 %</w:t>
            </w:r>
          </w:p>
        </w:tc>
      </w:tr>
      <w:tr w:rsidR="001D67C6" w14:paraId="07C8158F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A213DD8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nlikel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84E3DA5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C9FA2EF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33A62F3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 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1F2B9A0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9 %</w:t>
            </w:r>
          </w:p>
        </w:tc>
      </w:tr>
      <w:tr w:rsidR="001D67C6" w14:paraId="0A37EE99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1EFBEAE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ems likel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572E7BD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430FEED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6B08598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 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D01D43D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</w:tr>
      <w:tr w:rsidR="001D67C6" w14:paraId="30ECD23E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EC90D2B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etter than even chanc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20AFD32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AA02116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C220C22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8 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1381E3D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7 %</w:t>
            </w:r>
          </w:p>
        </w:tc>
      </w:tr>
      <w:tr w:rsidR="001D67C6" w14:paraId="6DFF67A3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84A6453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Some</w:t>
            </w:r>
            <w:proofErr w:type="gramEnd"/>
            <w:r>
              <w:rPr>
                <w:sz w:val="18"/>
                <w:szCs w:val="18"/>
              </w:rPr>
              <w:t xml:space="preserve"> slight chanc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8F788CA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B476F8C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E8F103F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7 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16F182E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9 %</w:t>
            </w:r>
          </w:p>
        </w:tc>
      </w:tr>
      <w:tr w:rsidR="001D67C6" w14:paraId="4A24F4D9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A37CAA1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9656A6A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2B03BF3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DF8B224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3 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8D6F940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</w:tr>
    </w:tbl>
    <w:p w14:paraId="06D2188E" w14:textId="77777777" w:rsidR="001D67C6" w:rsidRDefault="001D67C6" w:rsidP="001D67C6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41"/>
        <w:gridCol w:w="1329"/>
        <w:gridCol w:w="1066"/>
        <w:gridCol w:w="1385"/>
        <w:gridCol w:w="1110"/>
      </w:tblGrid>
      <w:tr w:rsidR="001D67C6" w14:paraId="0BD158DF" w14:textId="77777777" w:rsidTr="00D01608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504AC65" w14:textId="77777777" w:rsidR="001D67C6" w:rsidRDefault="001D67C6" w:rsidP="00D01608">
            <w:pPr>
              <w:pStyle w:val="NormalWeb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pression</w:t>
            </w:r>
          </w:p>
        </w:tc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F5669FE" w14:textId="77777777" w:rsidR="001D67C6" w:rsidRDefault="001D67C6" w:rsidP="00D01608">
            <w:pPr>
              <w:pStyle w:val="NormalWeb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dds -- Most Frequent Response</w:t>
            </w:r>
          </w:p>
        </w:tc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12D242C" w14:textId="77777777" w:rsidR="001D67C6" w:rsidRDefault="001D67C6" w:rsidP="00D01608">
            <w:pPr>
              <w:pStyle w:val="NormalWeb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rcent Agreeing within 10 Points</w:t>
            </w:r>
          </w:p>
        </w:tc>
      </w:tr>
      <w:tr w:rsidR="001D67C6" w14:paraId="454D7D74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94B0EEB" w14:textId="77777777" w:rsidR="001D67C6" w:rsidRDefault="001D67C6" w:rsidP="00D01608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F883825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alys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7DEB723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lic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6248F6E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alys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39F675E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licy</w:t>
            </w:r>
          </w:p>
        </w:tc>
      </w:tr>
      <w:tr w:rsidR="001D67C6" w14:paraId="5609EC18" w14:textId="77777777" w:rsidTr="00D01608">
        <w:tc>
          <w:tcPr>
            <w:tcW w:w="0" w:type="auto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8D2B22B" w14:textId="77777777" w:rsidR="001D67C6" w:rsidRDefault="001D67C6" w:rsidP="00D01608">
            <w:pPr>
              <w:pStyle w:val="NormalWeb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egory C (No Consensus)</w:t>
            </w:r>
          </w:p>
        </w:tc>
      </w:tr>
      <w:tr w:rsidR="001D67C6" w14:paraId="1F680D77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5B331B4" w14:textId="77777777" w:rsidR="001D67C6" w:rsidRDefault="001D67C6" w:rsidP="00D01608">
            <w:pPr>
              <w:pStyle w:val="NormalWeb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ems unlikel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686B030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8220D90" w14:textId="77777777" w:rsidR="001D67C6" w:rsidRDefault="001D67C6" w:rsidP="00D01608">
            <w:pPr>
              <w:pStyle w:val="NormalWeb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D6F04E9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8 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71C2FF1" w14:textId="77777777" w:rsidR="001D67C6" w:rsidRDefault="001D67C6" w:rsidP="00D01608">
            <w:pPr>
              <w:pStyle w:val="NormalWeb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</w:tr>
      <w:tr w:rsidR="001D67C6" w14:paraId="184CC9C1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5D94AB2" w14:textId="77777777" w:rsidR="001D67C6" w:rsidRDefault="001D67C6" w:rsidP="00D01608">
            <w:pPr>
              <w:pStyle w:val="NormalWeb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gh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C137EE8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2F86805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EBB4436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6 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1348E88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9 %</w:t>
            </w:r>
          </w:p>
        </w:tc>
      </w:tr>
      <w:tr w:rsidR="001D67C6" w14:paraId="4AF977E6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4E4BC7D" w14:textId="77777777" w:rsidR="001D67C6" w:rsidRDefault="001D67C6" w:rsidP="00D01608">
            <w:pPr>
              <w:pStyle w:val="NormalWeb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ay </w:t>
            </w:r>
            <w:proofErr w:type="gramStart"/>
            <w:r>
              <w:rPr>
                <w:sz w:val="18"/>
                <w:szCs w:val="18"/>
              </w:rPr>
              <w:t>indicate</w:t>
            </w:r>
            <w:proofErr w:type="gram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61FFD45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444358D" w14:textId="77777777" w:rsidR="001D67C6" w:rsidRDefault="001D67C6" w:rsidP="00D01608">
            <w:pPr>
              <w:pStyle w:val="NormalWeb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7C75B3B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6 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603CDC3" w14:textId="77777777" w:rsidR="001D67C6" w:rsidRDefault="001D67C6" w:rsidP="00D01608">
            <w:pPr>
              <w:pStyle w:val="NormalWeb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</w:tr>
      <w:tr w:rsidR="001D67C6" w14:paraId="0BAEE377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F798606" w14:textId="77777777" w:rsidR="001D67C6" w:rsidRDefault="001D67C6" w:rsidP="00D01608">
            <w:pPr>
              <w:pStyle w:val="NormalWeb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uld </w:t>
            </w:r>
            <w:proofErr w:type="gramStart"/>
            <w:r>
              <w:rPr>
                <w:sz w:val="18"/>
                <w:szCs w:val="18"/>
              </w:rPr>
              <w:t>be expected</w:t>
            </w:r>
            <w:proofErr w:type="gram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4177B5B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3E43078" w14:textId="77777777" w:rsidR="001D67C6" w:rsidRDefault="001D67C6" w:rsidP="00D01608">
            <w:pPr>
              <w:pStyle w:val="NormalWeb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4244057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5 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DC50DC9" w14:textId="77777777" w:rsidR="001D67C6" w:rsidRDefault="001D67C6" w:rsidP="00D01608">
            <w:pPr>
              <w:pStyle w:val="NormalWeb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</w:tr>
      <w:tr w:rsidR="001D67C6" w14:paraId="07C04FE4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F59010E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xpec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48A521A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97C6504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43C45C9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4 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74E091B" w14:textId="77777777" w:rsidR="001D67C6" w:rsidRDefault="001D67C6" w:rsidP="00D0160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</w:tr>
      <w:tr w:rsidR="001D67C6" w14:paraId="68A70963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7C593B3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ul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1C02ADE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43975C4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B67C86D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 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780F0EA" w14:textId="77777777" w:rsidR="001D67C6" w:rsidRDefault="001D67C6" w:rsidP="00D0160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6 %</w:t>
            </w:r>
          </w:p>
        </w:tc>
      </w:tr>
      <w:tr w:rsidR="001D67C6" w14:paraId="02CF1374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B2006A2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us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6AB75BA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AD04A98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3CA83E1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9 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B3246B2" w14:textId="77777777" w:rsidR="001D67C6" w:rsidRDefault="001D67C6" w:rsidP="00D0160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</w:tr>
      <w:tr w:rsidR="001D67C6" w14:paraId="70B7C6C0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D29F51F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videntl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DAD9802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7AD44DD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D37BEB5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8 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E9BF94C" w14:textId="77777777" w:rsidR="001D67C6" w:rsidRDefault="001D67C6" w:rsidP="00D0160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</w:tr>
      <w:tr w:rsidR="001D67C6" w14:paraId="2AE4AC84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550B48D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parentl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42B685B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04F2A72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81C4AE1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8 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071700E" w14:textId="77777777" w:rsidR="001D67C6" w:rsidRDefault="001D67C6" w:rsidP="00D0160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</w:tr>
      <w:tr w:rsidR="001D67C6" w14:paraId="2C089550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1BB1F38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ggest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2A963F6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76CAC2F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F165C6A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8 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7E44A71" w14:textId="77777777" w:rsidR="001D67C6" w:rsidRDefault="001D67C6" w:rsidP="00D0160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</w:tr>
      <w:tr w:rsidR="001D67C6" w14:paraId="04A0CC08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054E3BF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eliev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3B1ED61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BEC77A8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9B74491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5 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6CE5508" w14:textId="77777777" w:rsidR="001D67C6" w:rsidRDefault="001D67C6" w:rsidP="00D0160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 %</w:t>
            </w:r>
          </w:p>
        </w:tc>
      </w:tr>
      <w:tr w:rsidR="001D67C6" w14:paraId="3E76AA65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7C00442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houl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C70180B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3571D16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003AC96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 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800B6EF" w14:textId="77777777" w:rsidR="001D67C6" w:rsidRDefault="001D67C6" w:rsidP="00D0160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</w:tr>
      <w:tr w:rsidR="001D67C6" w14:paraId="7512E61C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973B580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ssibl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706D8B4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CB425C3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619A8C5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 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16C5C04" w14:textId="77777777" w:rsidR="001D67C6" w:rsidRDefault="001D67C6" w:rsidP="00D0160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1 %</w:t>
            </w:r>
          </w:p>
        </w:tc>
      </w:tr>
      <w:tr w:rsidR="001D67C6" w14:paraId="6EA2A616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112A626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ight </w:t>
            </w:r>
            <w:proofErr w:type="gramStart"/>
            <w:r>
              <w:rPr>
                <w:sz w:val="18"/>
                <w:szCs w:val="18"/>
              </w:rPr>
              <w:t>be expected</w:t>
            </w:r>
            <w:proofErr w:type="gram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37CE1E2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*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8F29277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CE9A058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1 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9B923E4" w14:textId="77777777" w:rsidR="001D67C6" w:rsidRDefault="001D67C6" w:rsidP="00D0160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</w:tr>
      <w:tr w:rsidR="001D67C6" w14:paraId="0F3F1E68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0CA8609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dicates tha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48504C7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E15035D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72EBBB0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1 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6E30B8E" w14:textId="77777777" w:rsidR="001D67C6" w:rsidRDefault="001D67C6" w:rsidP="00D0160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</w:tr>
      <w:tr w:rsidR="001D67C6" w14:paraId="2CC67EB9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37E2AC4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ight be </w:t>
            </w:r>
            <w:proofErr w:type="gramStart"/>
            <w:r>
              <w:rPr>
                <w:sz w:val="18"/>
                <w:szCs w:val="18"/>
              </w:rPr>
              <w:t>anticipated</w:t>
            </w:r>
            <w:proofErr w:type="gram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A3B5069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0889040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212EBB9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6 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AE9F770" w14:textId="77777777" w:rsidR="001D67C6" w:rsidRDefault="001D67C6" w:rsidP="00D0160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 %</w:t>
            </w:r>
          </w:p>
        </w:tc>
      </w:tr>
      <w:tr w:rsidR="001D67C6" w14:paraId="7007E4AA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5F83C93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parently is inten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F38A42D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*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AFF24D8" w14:textId="77777777" w:rsidR="001D67C6" w:rsidRDefault="001D67C6" w:rsidP="00D0160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9354BC9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 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CA92547" w14:textId="77777777" w:rsidR="001D67C6" w:rsidRDefault="001D67C6" w:rsidP="00D0160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-</w:t>
            </w:r>
          </w:p>
        </w:tc>
      </w:tr>
      <w:tr w:rsidR="001D67C6" w14:paraId="38CC4918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9DC3FB8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rious possibilit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18580B0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*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9A6A9BE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9CAB4A5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9 %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080D085" w14:textId="77777777" w:rsidR="001D67C6" w:rsidRDefault="001D67C6" w:rsidP="00D0160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5 %</w:t>
            </w:r>
          </w:p>
        </w:tc>
      </w:tr>
    </w:tbl>
    <w:p w14:paraId="101D0233" w14:textId="77777777" w:rsidR="001D67C6" w:rsidRDefault="001D67C6" w:rsidP="001D67C6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70"/>
      </w:tblGrid>
      <w:tr w:rsidR="001D67C6" w14:paraId="09173BA1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3EA2842" w14:textId="77777777" w:rsidR="001D67C6" w:rsidRDefault="001D67C6" w:rsidP="00D01608">
            <w:pPr>
              <w:pStyle w:val="NormalWeb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</w:t>
            </w:r>
            <w:r>
              <w:rPr>
                <w:rStyle w:val="apple-converted-space"/>
                <w:sz w:val="18"/>
                <w:szCs w:val="18"/>
              </w:rPr>
              <w:t> </w:t>
            </w:r>
            <w:r>
              <w:rPr>
                <w:i/>
                <w:iCs/>
                <w:sz w:val="18"/>
                <w:szCs w:val="18"/>
              </w:rPr>
              <w:t>believe</w:t>
            </w:r>
            <w:r>
              <w:rPr>
                <w:rStyle w:val="apple-converted-space"/>
                <w:sz w:val="18"/>
                <w:szCs w:val="18"/>
              </w:rPr>
              <w:t> </w:t>
            </w:r>
            <w:r>
              <w:rPr>
                <w:sz w:val="18"/>
                <w:szCs w:val="18"/>
              </w:rPr>
              <w:t>the</w:t>
            </w:r>
            <w:r>
              <w:rPr>
                <w:rStyle w:val="apple-converted-space"/>
                <w:sz w:val="18"/>
                <w:szCs w:val="18"/>
              </w:rPr>
              <w:t> </w:t>
            </w:r>
            <w:r>
              <w:rPr>
                <w:i/>
                <w:iCs/>
                <w:sz w:val="18"/>
                <w:szCs w:val="18"/>
              </w:rPr>
              <w:t>chances are good</w:t>
            </w:r>
            <w:r>
              <w:rPr>
                <w:rStyle w:val="apple-converted-space"/>
                <w:sz w:val="18"/>
                <w:szCs w:val="18"/>
              </w:rPr>
              <w:t> </w:t>
            </w:r>
            <w:r>
              <w:rPr>
                <w:sz w:val="18"/>
                <w:szCs w:val="18"/>
              </w:rPr>
              <w:t>that ...</w:t>
            </w:r>
          </w:p>
        </w:tc>
      </w:tr>
      <w:tr w:rsidR="001D67C6" w14:paraId="3E2C69D7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B57462F" w14:textId="77777777" w:rsidR="001D67C6" w:rsidRDefault="001D67C6" w:rsidP="00D01608">
            <w:pPr>
              <w:pStyle w:val="NormalWeb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</w:t>
            </w:r>
            <w:r>
              <w:rPr>
                <w:rStyle w:val="apple-converted-space"/>
                <w:sz w:val="18"/>
                <w:szCs w:val="18"/>
              </w:rPr>
              <w:t> </w:t>
            </w:r>
            <w:r>
              <w:rPr>
                <w:i/>
                <w:iCs/>
                <w:sz w:val="18"/>
                <w:szCs w:val="18"/>
              </w:rPr>
              <w:t>believe</w:t>
            </w:r>
            <w:r>
              <w:rPr>
                <w:rStyle w:val="apple-converted-space"/>
                <w:sz w:val="18"/>
                <w:szCs w:val="18"/>
              </w:rPr>
              <w:t> </w:t>
            </w:r>
            <w:r>
              <w:rPr>
                <w:sz w:val="18"/>
                <w:szCs w:val="18"/>
              </w:rPr>
              <w:t>... will not be ...</w:t>
            </w:r>
          </w:p>
        </w:tc>
      </w:tr>
      <w:tr w:rsidR="001D67C6" w14:paraId="1E98FB25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8E5451B" w14:textId="77777777" w:rsidR="001D67C6" w:rsidRDefault="001D67C6" w:rsidP="00D01608">
            <w:pPr>
              <w:pStyle w:val="NormalWeb"/>
              <w:jc w:val="center"/>
              <w:rPr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>Undoubtedly</w:t>
            </w:r>
            <w:r>
              <w:rPr>
                <w:sz w:val="18"/>
                <w:szCs w:val="18"/>
              </w:rPr>
              <w:t>, ... will not be ...</w:t>
            </w:r>
          </w:p>
        </w:tc>
      </w:tr>
      <w:tr w:rsidR="001D67C6" w14:paraId="666194A6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DE78837" w14:textId="77777777" w:rsidR="001D67C6" w:rsidRDefault="001D67C6" w:rsidP="00D01608">
            <w:pPr>
              <w:pStyle w:val="NormalWeb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We</w:t>
            </w:r>
            <w:r>
              <w:rPr>
                <w:rStyle w:val="apple-converted-space"/>
                <w:sz w:val="18"/>
                <w:szCs w:val="18"/>
              </w:rPr>
              <w:t> </w:t>
            </w:r>
            <w:r>
              <w:rPr>
                <w:i/>
                <w:iCs/>
                <w:sz w:val="18"/>
                <w:szCs w:val="18"/>
              </w:rPr>
              <w:t>estimate</w:t>
            </w:r>
            <w:r>
              <w:rPr>
                <w:rStyle w:val="apple-converted-space"/>
                <w:sz w:val="18"/>
                <w:szCs w:val="18"/>
              </w:rPr>
              <w:t> </w:t>
            </w:r>
            <w:r>
              <w:rPr>
                <w:sz w:val="18"/>
                <w:szCs w:val="18"/>
              </w:rPr>
              <w:t>... will not be ...</w:t>
            </w:r>
          </w:p>
        </w:tc>
      </w:tr>
      <w:tr w:rsidR="001D67C6" w14:paraId="6BE7D03B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8908915" w14:textId="77777777" w:rsidR="001D67C6" w:rsidRDefault="001D67C6" w:rsidP="00D01608">
            <w:pPr>
              <w:pStyle w:val="NormalWeb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arring ... the economy</w:t>
            </w:r>
            <w:r>
              <w:rPr>
                <w:rStyle w:val="apple-converted-space"/>
                <w:sz w:val="18"/>
                <w:szCs w:val="18"/>
              </w:rPr>
              <w:t> </w:t>
            </w:r>
            <w:r>
              <w:rPr>
                <w:i/>
                <w:iCs/>
                <w:sz w:val="18"/>
                <w:szCs w:val="18"/>
              </w:rPr>
              <w:t>will probably</w:t>
            </w:r>
            <w:r>
              <w:rPr>
                <w:rStyle w:val="apple-converted-space"/>
                <w:sz w:val="18"/>
                <w:szCs w:val="18"/>
              </w:rPr>
              <w:t> </w:t>
            </w:r>
            <w:r>
              <w:rPr>
                <w:sz w:val="18"/>
                <w:szCs w:val="18"/>
              </w:rPr>
              <w:t>continue ...</w:t>
            </w:r>
          </w:p>
        </w:tc>
      </w:tr>
    </w:tbl>
    <w:p w14:paraId="372C4CF6" w14:textId="77777777" w:rsidR="001D67C6" w:rsidRDefault="001D67C6" w:rsidP="001D67C6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79"/>
      </w:tblGrid>
      <w:tr w:rsidR="001D67C6" w14:paraId="17E9E1A7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9915801" w14:textId="77777777" w:rsidR="001D67C6" w:rsidRDefault="001D67C6" w:rsidP="00D01608">
            <w:pPr>
              <w:pStyle w:val="NormalWeb"/>
              <w:jc w:val="center"/>
              <w:rPr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>Apparently</w:t>
            </w:r>
            <w:r>
              <w:rPr>
                <w:sz w:val="18"/>
                <w:szCs w:val="18"/>
              </w:rPr>
              <w:t>, ... will not be ...</w:t>
            </w:r>
          </w:p>
        </w:tc>
      </w:tr>
      <w:tr w:rsidR="001D67C6" w14:paraId="62C8509C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2827B7E" w14:textId="77777777" w:rsidR="001D67C6" w:rsidRDefault="001D67C6" w:rsidP="00D01608">
            <w:pPr>
              <w:pStyle w:val="NormalWeb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If ... continue </w:t>
            </w:r>
            <w:proofErr w:type="gramStart"/>
            <w:r>
              <w:rPr>
                <w:sz w:val="18"/>
                <w:szCs w:val="18"/>
              </w:rPr>
              <w:t>... ,</w:t>
            </w:r>
            <w:proofErr w:type="gramEnd"/>
            <w:r>
              <w:rPr>
                <w:sz w:val="18"/>
                <w:szCs w:val="18"/>
              </w:rPr>
              <w:t xml:space="preserve"> the president</w:t>
            </w:r>
            <w:r>
              <w:rPr>
                <w:rStyle w:val="apple-converted-space"/>
                <w:sz w:val="18"/>
                <w:szCs w:val="18"/>
              </w:rPr>
              <w:t> </w:t>
            </w:r>
            <w:r>
              <w:rPr>
                <w:i/>
                <w:iCs/>
                <w:sz w:val="18"/>
                <w:szCs w:val="18"/>
              </w:rPr>
              <w:t>might</w:t>
            </w:r>
            <w:r>
              <w:rPr>
                <w:rStyle w:val="apple-converted-space"/>
                <w:sz w:val="18"/>
                <w:szCs w:val="18"/>
              </w:rPr>
              <w:t> </w:t>
            </w:r>
            <w:r>
              <w:rPr>
                <w:sz w:val="18"/>
                <w:szCs w:val="18"/>
              </w:rPr>
              <w:t>... be willing ...</w:t>
            </w:r>
          </w:p>
        </w:tc>
      </w:tr>
      <w:tr w:rsidR="001D67C6" w14:paraId="7E97BA15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9C96796" w14:textId="77777777" w:rsidR="001D67C6" w:rsidRDefault="001D67C6" w:rsidP="00D01608">
            <w:pPr>
              <w:pStyle w:val="NormalWeb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..</w:t>
            </w:r>
            <w:r>
              <w:rPr>
                <w:rStyle w:val="apple-converted-space"/>
                <w:sz w:val="18"/>
                <w:szCs w:val="18"/>
              </w:rPr>
              <w:t> </w:t>
            </w:r>
            <w:r>
              <w:rPr>
                <w:i/>
                <w:iCs/>
                <w:sz w:val="18"/>
                <w:szCs w:val="18"/>
              </w:rPr>
              <w:t>might</w:t>
            </w:r>
            <w:r>
              <w:rPr>
                <w:rStyle w:val="apple-converted-space"/>
                <w:sz w:val="18"/>
                <w:szCs w:val="18"/>
              </w:rPr>
              <w:t> </w:t>
            </w:r>
            <w:r>
              <w:rPr>
                <w:sz w:val="18"/>
                <w:szCs w:val="18"/>
              </w:rPr>
              <w:t>also take ... action ...</w:t>
            </w:r>
          </w:p>
        </w:tc>
      </w:tr>
      <w:tr w:rsidR="001D67C6" w14:paraId="05659345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DCABA9B" w14:textId="77777777" w:rsidR="001D67C6" w:rsidRDefault="001D67C6" w:rsidP="00D01608">
            <w:pPr>
              <w:pStyle w:val="NormalWeb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.. references ... to undiminished importance ...</w:t>
            </w:r>
            <w:r>
              <w:rPr>
                <w:rStyle w:val="apple-converted-space"/>
                <w:sz w:val="18"/>
                <w:szCs w:val="18"/>
              </w:rPr>
              <w:t> </w:t>
            </w:r>
            <w:r>
              <w:rPr>
                <w:i/>
                <w:iCs/>
                <w:sz w:val="18"/>
                <w:szCs w:val="18"/>
              </w:rPr>
              <w:t>suggest</w:t>
            </w:r>
            <w:r>
              <w:rPr>
                <w:rStyle w:val="apple-converted-space"/>
                <w:sz w:val="18"/>
                <w:szCs w:val="18"/>
              </w:rPr>
              <w:t> </w:t>
            </w:r>
            <w:r>
              <w:rPr>
                <w:sz w:val="18"/>
                <w:szCs w:val="18"/>
              </w:rPr>
              <w:t>a belief ...</w:t>
            </w:r>
          </w:p>
        </w:tc>
      </w:tr>
      <w:tr w:rsidR="001D67C6" w14:paraId="4557D243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4CF7212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t is</w:t>
            </w:r>
            <w:r>
              <w:rPr>
                <w:rStyle w:val="apple-converted-space"/>
                <w:sz w:val="18"/>
                <w:szCs w:val="18"/>
              </w:rPr>
              <w:t> </w:t>
            </w:r>
            <w:r>
              <w:rPr>
                <w:i/>
                <w:iCs/>
                <w:sz w:val="18"/>
                <w:szCs w:val="18"/>
              </w:rPr>
              <w:t>possible</w:t>
            </w:r>
            <w:r>
              <w:rPr>
                <w:rStyle w:val="apple-converted-space"/>
                <w:sz w:val="18"/>
                <w:szCs w:val="18"/>
              </w:rPr>
              <w:t> </w:t>
            </w:r>
            <w:r>
              <w:rPr>
                <w:sz w:val="18"/>
                <w:szCs w:val="18"/>
              </w:rPr>
              <w:t>that ... will become ...</w:t>
            </w:r>
          </w:p>
        </w:tc>
      </w:tr>
      <w:tr w:rsidR="001D67C6" w14:paraId="4F963CBC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52A373F" w14:textId="77777777" w:rsidR="001D67C6" w:rsidRDefault="001D67C6" w:rsidP="00D01608">
            <w:pPr>
              <w:pStyle w:val="NormalWeb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.. visit ...</w:t>
            </w:r>
            <w:r>
              <w:rPr>
                <w:rStyle w:val="apple-converted-space"/>
                <w:sz w:val="18"/>
                <w:szCs w:val="18"/>
              </w:rPr>
              <w:t> </w:t>
            </w:r>
            <w:proofErr w:type="gramStart"/>
            <w:r>
              <w:rPr>
                <w:i/>
                <w:iCs/>
                <w:sz w:val="18"/>
                <w:szCs w:val="18"/>
              </w:rPr>
              <w:t>indicates</w:t>
            </w:r>
            <w:proofErr w:type="gramEnd"/>
            <w:r>
              <w:rPr>
                <w:rStyle w:val="apple-converted-space"/>
                <w:sz w:val="18"/>
                <w:szCs w:val="18"/>
              </w:rPr>
              <w:t> </w:t>
            </w:r>
            <w:r>
              <w:rPr>
                <w:sz w:val="18"/>
                <w:szCs w:val="18"/>
              </w:rPr>
              <w:t>that ... is being ...</w:t>
            </w:r>
          </w:p>
        </w:tc>
      </w:tr>
      <w:tr w:rsidR="001D67C6" w14:paraId="3B0FFB09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1A4D1C3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.. visit</w:t>
            </w:r>
            <w:r>
              <w:rPr>
                <w:rStyle w:val="apple-converted-space"/>
                <w:sz w:val="18"/>
                <w:szCs w:val="18"/>
              </w:rPr>
              <w:t> </w:t>
            </w:r>
            <w:r>
              <w:rPr>
                <w:i/>
                <w:iCs/>
                <w:sz w:val="18"/>
                <w:szCs w:val="18"/>
              </w:rPr>
              <w:t>suggests</w:t>
            </w:r>
            <w:r>
              <w:rPr>
                <w:rStyle w:val="apple-converted-space"/>
                <w:sz w:val="18"/>
                <w:szCs w:val="18"/>
              </w:rPr>
              <w:t> </w:t>
            </w:r>
            <w:r>
              <w:rPr>
                <w:sz w:val="18"/>
                <w:szCs w:val="18"/>
              </w:rPr>
              <w:t>... progress ...</w:t>
            </w:r>
            <w:hyperlink r:id="rId9" w:anchor="1-the-full-context" w:tooltip="1 The full context on these questions was the sentence, &quot;Although lacking the drama of visits by top leaders, the travel of these..." w:history="1">
              <w:r>
                <w:rPr>
                  <w:rStyle w:val="Hyperlink"/>
                  <w:color w:val="3A2C92"/>
                  <w:sz w:val="14"/>
                  <w:szCs w:val="14"/>
                  <w:vertAlign w:val="superscript"/>
                </w:rPr>
                <w:t>1</w:t>
              </w:r>
            </w:hyperlink>
          </w:p>
        </w:tc>
      </w:tr>
      <w:tr w:rsidR="001D67C6" w14:paraId="78EC1D44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F1E4FE6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e</w:t>
            </w:r>
            <w:r>
              <w:rPr>
                <w:rStyle w:val="apple-converted-space"/>
                <w:i/>
                <w:iCs/>
                <w:sz w:val="18"/>
                <w:szCs w:val="18"/>
              </w:rPr>
              <w:t> </w:t>
            </w:r>
            <w:r>
              <w:rPr>
                <w:i/>
                <w:iCs/>
                <w:sz w:val="18"/>
                <w:szCs w:val="18"/>
              </w:rPr>
              <w:t>believe</w:t>
            </w:r>
            <w:r>
              <w:rPr>
                <w:rStyle w:val="apple-converted-space"/>
                <w:sz w:val="18"/>
                <w:szCs w:val="18"/>
              </w:rPr>
              <w:t> </w:t>
            </w:r>
            <w:r>
              <w:rPr>
                <w:sz w:val="18"/>
                <w:szCs w:val="18"/>
              </w:rPr>
              <w:t>... there is a</w:t>
            </w:r>
            <w:r>
              <w:rPr>
                <w:rStyle w:val="apple-converted-space"/>
                <w:sz w:val="18"/>
                <w:szCs w:val="18"/>
              </w:rPr>
              <w:t> </w:t>
            </w:r>
            <w:r>
              <w:rPr>
                <w:i/>
                <w:iCs/>
                <w:sz w:val="18"/>
                <w:szCs w:val="18"/>
              </w:rPr>
              <w:t>possibilit</w:t>
            </w:r>
            <w:r>
              <w:rPr>
                <w:sz w:val="18"/>
                <w:szCs w:val="18"/>
              </w:rPr>
              <w:t>y that ...</w:t>
            </w:r>
          </w:p>
        </w:tc>
      </w:tr>
      <w:tr w:rsidR="001D67C6" w14:paraId="4A11C4D2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52BBD81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.. speech ...</w:t>
            </w:r>
            <w:r>
              <w:rPr>
                <w:rStyle w:val="apple-converted-space"/>
                <w:sz w:val="18"/>
                <w:szCs w:val="18"/>
              </w:rPr>
              <w:t> </w:t>
            </w:r>
            <w:r>
              <w:rPr>
                <w:i/>
                <w:iCs/>
                <w:sz w:val="18"/>
                <w:szCs w:val="18"/>
              </w:rPr>
              <w:t>conveyed the impression</w:t>
            </w:r>
            <w:r>
              <w:rPr>
                <w:rStyle w:val="apple-converted-space"/>
                <w:sz w:val="18"/>
                <w:szCs w:val="18"/>
              </w:rPr>
              <w:t> </w:t>
            </w:r>
            <w:r>
              <w:rPr>
                <w:sz w:val="18"/>
                <w:szCs w:val="18"/>
              </w:rPr>
              <w:t>that ...</w:t>
            </w:r>
            <w:r>
              <w:rPr>
                <w:rStyle w:val="apple-converted-space"/>
                <w:sz w:val="18"/>
                <w:szCs w:val="18"/>
              </w:rPr>
              <w:t> </w:t>
            </w:r>
            <w:hyperlink r:id="rId10" w:anchor="2-respondents-were-asked" w:tooltip="2 Respondents were asked for the probability that the speaker believed what he conveyed." w:history="1">
              <w:r>
                <w:rPr>
                  <w:rStyle w:val="Hyperlink"/>
                  <w:color w:val="3A2C92"/>
                  <w:sz w:val="14"/>
                  <w:szCs w:val="14"/>
                  <w:vertAlign w:val="superscript"/>
                </w:rPr>
                <w:t>2</w:t>
              </w:r>
            </w:hyperlink>
          </w:p>
        </w:tc>
      </w:tr>
      <w:tr w:rsidR="001D67C6" w14:paraId="101290C2" w14:textId="77777777" w:rsidTr="00D01608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6B886A8" w14:textId="77777777" w:rsidR="001D67C6" w:rsidRDefault="001D67C6" w:rsidP="00D0160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.. comments</w:t>
            </w:r>
            <w:r>
              <w:rPr>
                <w:rStyle w:val="apple-converted-space"/>
                <w:sz w:val="18"/>
                <w:szCs w:val="18"/>
              </w:rPr>
              <w:t> </w:t>
            </w:r>
            <w:r>
              <w:rPr>
                <w:i/>
                <w:iCs/>
                <w:sz w:val="18"/>
                <w:szCs w:val="18"/>
              </w:rPr>
              <w:t>suggest</w:t>
            </w:r>
            <w:r>
              <w:rPr>
                <w:rStyle w:val="apple-converted-space"/>
                <w:sz w:val="18"/>
                <w:szCs w:val="18"/>
              </w:rPr>
              <w:t> </w:t>
            </w:r>
            <w:r>
              <w:rPr>
                <w:sz w:val="18"/>
                <w:szCs w:val="18"/>
              </w:rPr>
              <w:t>... changes may well be less than speech ...</w:t>
            </w:r>
            <w:r>
              <w:rPr>
                <w:rStyle w:val="apple-converted-space"/>
                <w:sz w:val="18"/>
                <w:szCs w:val="18"/>
              </w:rPr>
              <w:t> </w:t>
            </w:r>
            <w:r>
              <w:rPr>
                <w:i/>
                <w:iCs/>
                <w:sz w:val="18"/>
                <w:szCs w:val="18"/>
              </w:rPr>
              <w:t>might indicate</w:t>
            </w:r>
            <w:r>
              <w:rPr>
                <w:rStyle w:val="apple-converted-space"/>
                <w:sz w:val="18"/>
                <w:szCs w:val="18"/>
              </w:rPr>
              <w:t> </w:t>
            </w:r>
            <w:r>
              <w:rPr>
                <w:sz w:val="18"/>
                <w:szCs w:val="18"/>
              </w:rPr>
              <w:t>...</w:t>
            </w:r>
            <w:r>
              <w:rPr>
                <w:rStyle w:val="apple-converted-space"/>
                <w:sz w:val="18"/>
                <w:szCs w:val="18"/>
              </w:rPr>
              <w:t> </w:t>
            </w:r>
            <w:hyperlink r:id="rId11" w:anchor="3-respondents-were-asked" w:tooltip="3 Respondents were asked for the probability that changes would be minor." w:history="1">
              <w:r>
                <w:rPr>
                  <w:rStyle w:val="Hyperlink"/>
                  <w:color w:val="3A2C92"/>
                  <w:sz w:val="14"/>
                  <w:szCs w:val="14"/>
                  <w:vertAlign w:val="superscript"/>
                </w:rPr>
                <w:t>3</w:t>
              </w:r>
            </w:hyperlink>
          </w:p>
        </w:tc>
      </w:tr>
    </w:tbl>
    <w:p w14:paraId="33481F05" w14:textId="77777777" w:rsidR="001D67C6" w:rsidRDefault="001D67C6" w:rsidP="001D67C6"/>
    <w:p w14:paraId="70DAD3A9" w14:textId="77777777" w:rsidR="001D67C6" w:rsidRPr="00203F28" w:rsidRDefault="001D67C6" w:rsidP="001D67C6"/>
    <w:p w14:paraId="15F6FA3A" w14:textId="77777777" w:rsidR="001D67C6" w:rsidRDefault="001D67C6" w:rsidP="001D67C6">
      <w:pPr>
        <w:spacing w:after="0"/>
      </w:pPr>
    </w:p>
    <w:p w14:paraId="3EEA320D" w14:textId="77777777" w:rsidR="001D67C6" w:rsidRDefault="001D67C6" w:rsidP="001D67C6"/>
    <w:p w14:paraId="5F7783BA" w14:textId="77777777" w:rsidR="001D67C6" w:rsidRPr="00F56D0D" w:rsidRDefault="001D67C6" w:rsidP="001D67C6"/>
    <w:p w14:paraId="2D149286" w14:textId="77777777" w:rsidR="001D67C6" w:rsidRDefault="001D67C6"/>
    <w:sectPr w:rsidR="001D67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002E58" w14:textId="77777777" w:rsidR="00C03C1D" w:rsidRDefault="00C03C1D" w:rsidP="00DA100B">
      <w:pPr>
        <w:spacing w:after="0" w:line="240" w:lineRule="auto"/>
      </w:pPr>
      <w:r>
        <w:separator/>
      </w:r>
    </w:p>
  </w:endnote>
  <w:endnote w:type="continuationSeparator" w:id="0">
    <w:p w14:paraId="38BFE3F1" w14:textId="77777777" w:rsidR="00C03C1D" w:rsidRDefault="00C03C1D" w:rsidP="00DA10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C8EA0B" w14:textId="77777777" w:rsidR="00C03C1D" w:rsidRDefault="00C03C1D" w:rsidP="00DA100B">
      <w:pPr>
        <w:spacing w:after="0" w:line="240" w:lineRule="auto"/>
      </w:pPr>
      <w:r>
        <w:separator/>
      </w:r>
    </w:p>
  </w:footnote>
  <w:footnote w:type="continuationSeparator" w:id="0">
    <w:p w14:paraId="131A05E8" w14:textId="77777777" w:rsidR="00C03C1D" w:rsidRDefault="00C03C1D" w:rsidP="00DA100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zMjA3MDM3N7a0NDRR0lEKTi0uzszPAykwrQUAoj5isCwAAAA="/>
  </w:docVars>
  <w:rsids>
    <w:rsidRoot w:val="00B207BE"/>
    <w:rsid w:val="00026A56"/>
    <w:rsid w:val="000E6583"/>
    <w:rsid w:val="000E66D9"/>
    <w:rsid w:val="001519C0"/>
    <w:rsid w:val="001D67C6"/>
    <w:rsid w:val="00314CCE"/>
    <w:rsid w:val="00336178"/>
    <w:rsid w:val="004E0052"/>
    <w:rsid w:val="004F0A67"/>
    <w:rsid w:val="0054468C"/>
    <w:rsid w:val="00646050"/>
    <w:rsid w:val="006F0393"/>
    <w:rsid w:val="007C2F3F"/>
    <w:rsid w:val="008538F6"/>
    <w:rsid w:val="008837BE"/>
    <w:rsid w:val="00887810"/>
    <w:rsid w:val="00A2576A"/>
    <w:rsid w:val="00B207BE"/>
    <w:rsid w:val="00B94ECA"/>
    <w:rsid w:val="00C01D79"/>
    <w:rsid w:val="00C03C1D"/>
    <w:rsid w:val="00D317BE"/>
    <w:rsid w:val="00DA100B"/>
    <w:rsid w:val="00F038B4"/>
    <w:rsid w:val="00FB2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747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07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1D67C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apple-converted-space">
    <w:name w:val="apple-converted-space"/>
    <w:basedOn w:val="DefaultParagraphFont"/>
    <w:rsid w:val="001D67C6"/>
  </w:style>
  <w:style w:type="paragraph" w:styleId="NormalWeb">
    <w:name w:val="Normal (Web)"/>
    <w:basedOn w:val="Normal"/>
    <w:uiPriority w:val="99"/>
    <w:semiHidden/>
    <w:unhideWhenUsed/>
    <w:rsid w:val="001D67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1D67C6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026A56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DA10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100B"/>
  </w:style>
  <w:style w:type="paragraph" w:styleId="Footer">
    <w:name w:val="footer"/>
    <w:basedOn w:val="Normal"/>
    <w:link w:val="FooterChar"/>
    <w:uiPriority w:val="99"/>
    <w:unhideWhenUsed/>
    <w:rsid w:val="00DA10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10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787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s://www.cia.gov/library/center-for-the-study-of-intelligence/kent-csi/vol8no4/html/v08i4a07p_0001.htm" TargetMode="External"/><Relationship Id="rId5" Type="http://schemas.openxmlformats.org/officeDocument/2006/relationships/endnotes" Target="endnotes.xml"/><Relationship Id="rId10" Type="http://schemas.openxmlformats.org/officeDocument/2006/relationships/hyperlink" Target="https://www.cia.gov/library/center-for-the-study-of-intelligence/kent-csi/vol8no4/html/v08i4a07p_0001.htm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cia.gov/library/center-for-the-study-of-intelligence/kent-csi/vol8no4/html/v08i4a07p_0001.htm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0FD5A50D8342A2999AF563B12090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6DA998-F79A-49FF-BA96-90068B11FB04}"/>
      </w:docPartPr>
      <w:docPartBody>
        <w:p w:rsidR="005444E6" w:rsidRDefault="00566B28" w:rsidP="00566B28">
          <w:pPr>
            <w:pStyle w:val="820FD5A50D8342A2999AF563B12090BB"/>
          </w:pPr>
          <w:r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66B28"/>
    <w:rsid w:val="002511E8"/>
    <w:rsid w:val="00266509"/>
    <w:rsid w:val="005444E6"/>
    <w:rsid w:val="00566B28"/>
    <w:rsid w:val="009857EB"/>
    <w:rsid w:val="00D14765"/>
    <w:rsid w:val="00D921F2"/>
    <w:rsid w:val="00FC1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66B28"/>
  </w:style>
  <w:style w:type="paragraph" w:customStyle="1" w:styleId="820FD5A50D8342A2999AF563B12090BB">
    <w:name w:val="820FD5A50D8342A2999AF563B12090BB"/>
    <w:rsid w:val="00566B2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747</Words>
  <Characters>426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2-25T08:21:00Z</dcterms:created>
  <dcterms:modified xsi:type="dcterms:W3CDTF">2022-05-12T12:04:00Z</dcterms:modified>
  <cp:category/>
  <cp:contentStatus/>
</cp:coreProperties>
</file>